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D7327" w14:textId="511501FA" w:rsidR="00437FBB" w:rsidRDefault="0094428A">
      <w:r>
        <w:rPr>
          <w:noProof/>
        </w:rPr>
        <w:drawing>
          <wp:inline distT="0" distB="0" distL="0" distR="0" wp14:anchorId="2DF9BB4C" wp14:editId="360331D4">
            <wp:extent cx="5943600" cy="3265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37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TEwsbA0M7M0MzdT0lEKTi0uzszPAykwrAUApe51ySwAAAA="/>
  </w:docVars>
  <w:rsids>
    <w:rsidRoot w:val="00A62A0D"/>
    <w:rsid w:val="00437FBB"/>
    <w:rsid w:val="0094428A"/>
    <w:rsid w:val="00A62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3435D0-AB86-443E-8D24-99CACFC86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ram hema</dc:creator>
  <cp:keywords/>
  <dc:description/>
  <cp:lastModifiedBy>gurram hema</cp:lastModifiedBy>
  <cp:revision>2</cp:revision>
  <dcterms:created xsi:type="dcterms:W3CDTF">2020-12-21T19:54:00Z</dcterms:created>
  <dcterms:modified xsi:type="dcterms:W3CDTF">2020-12-21T19:54:00Z</dcterms:modified>
</cp:coreProperties>
</file>